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офия</w:t>
      </w:r>
      <w:r>
        <w:t xml:space="preserve"> </w:t>
      </w:r>
      <w:r>
        <w:t xml:space="preserve">Булатни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61666"/>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1666"/>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1275"/>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1275"/>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2612645"/>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612645"/>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7167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7167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16831"/>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16831"/>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59015"/>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59015"/>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2215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2215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9313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9313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434595"/>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34595"/>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115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115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офия Булатникова</dc:creator>
  <dc:language>ru-RU</dc:language>
  <cp:keywords/>
  <dcterms:created xsi:type="dcterms:W3CDTF">2024-02-22T08:13:49Z</dcterms:created>
  <dcterms:modified xsi:type="dcterms:W3CDTF">2024-02-22T08: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